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1B45" w:rsidRPr="004253FB" w:rsidRDefault="004253FB" w:rsidP="004253FB">
      <w:pPr>
        <w:jc w:val="center"/>
        <w:rPr>
          <w:b/>
          <w:bCs/>
        </w:rPr>
      </w:pPr>
      <w:r>
        <w:rPr>
          <w:rFonts w:ascii="Times New Roman" w:hAnsi="Times New Roman"/>
          <w:b/>
          <w:szCs w:val="24"/>
        </w:rPr>
        <w:t>MSC</w:t>
      </w:r>
      <w:r w:rsidR="00B46FC2">
        <w:rPr>
          <w:rFonts w:ascii="Times New Roman" w:hAnsi="Times New Roman"/>
          <w:b/>
          <w:sz w:val="16"/>
        </w:rPr>
        <w:t xml:space="preserve"> </w:t>
      </w:r>
      <w:r w:rsidR="004B1B45">
        <w:rPr>
          <w:rFonts w:ascii="Times New Roman" w:hAnsi="Times New Roman"/>
          <w:b/>
        </w:rPr>
        <w:t>PROJECT</w:t>
      </w:r>
      <w:r>
        <w:rPr>
          <w:rFonts w:ascii="Times New Roman" w:hAnsi="Times New Roman"/>
          <w:b/>
        </w:rPr>
        <w:t xml:space="preserve"> </w:t>
      </w:r>
      <w:r w:rsidR="004B1B45" w:rsidRPr="004253FB">
        <w:rPr>
          <w:b/>
          <w:bCs/>
        </w:rPr>
        <w:t>PROGRESS REPORT FORM</w:t>
      </w:r>
    </w:p>
    <w:p w:rsidR="004B1B45" w:rsidRDefault="004B1B45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249"/>
        <w:gridCol w:w="4266"/>
      </w:tblGrid>
      <w:tr w:rsidR="004B1B45">
        <w:tc>
          <w:tcPr>
            <w:tcW w:w="4428" w:type="dxa"/>
          </w:tcPr>
          <w:p w:rsidR="004B1B45" w:rsidRDefault="004B1B45">
            <w:pPr>
              <w:rPr>
                <w:sz w:val="16"/>
              </w:rPr>
            </w:pPr>
          </w:p>
          <w:p w:rsidR="004B1B45" w:rsidRPr="009721DC" w:rsidRDefault="004B1B45">
            <w:pPr>
              <w:pStyle w:val="Heading2"/>
              <w:rPr>
                <w:bCs/>
              </w:rPr>
            </w:pPr>
            <w:r w:rsidRPr="009721DC">
              <w:rPr>
                <w:bCs/>
              </w:rPr>
              <w:t>Student’s Name</w:t>
            </w:r>
            <w:r w:rsidR="009721DC">
              <w:rPr>
                <w:bCs/>
              </w:rPr>
              <w:t>:</w:t>
            </w:r>
          </w:p>
          <w:p w:rsidR="004253FB" w:rsidRPr="004253FB" w:rsidRDefault="009721DC" w:rsidP="004253FB">
            <w:r>
              <w:t xml:space="preserve"> </w:t>
            </w:r>
          </w:p>
          <w:p w:rsidR="004B1B45" w:rsidRDefault="004B1B45">
            <w:pPr>
              <w:rPr>
                <w:sz w:val="16"/>
              </w:rPr>
            </w:pPr>
          </w:p>
        </w:tc>
        <w:tc>
          <w:tcPr>
            <w:tcW w:w="4428" w:type="dxa"/>
          </w:tcPr>
          <w:p w:rsidR="004B1B45" w:rsidRDefault="004B1B45">
            <w:pPr>
              <w:rPr>
                <w:sz w:val="16"/>
              </w:rPr>
            </w:pPr>
          </w:p>
          <w:p w:rsidR="004B1B45" w:rsidRPr="009721DC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b/>
                <w:bCs/>
              </w:rPr>
            </w:pPr>
            <w:r w:rsidRPr="009721DC">
              <w:rPr>
                <w:b/>
                <w:bCs/>
              </w:rPr>
              <w:t>Supervisor’s Name</w:t>
            </w:r>
            <w:r w:rsidR="009721DC" w:rsidRPr="009721DC">
              <w:rPr>
                <w:b/>
                <w:bCs/>
              </w:rPr>
              <w:t>:</w:t>
            </w:r>
          </w:p>
          <w:p w:rsidR="009721DC" w:rsidRDefault="009721DC">
            <w:pPr>
              <w:pStyle w:val="Header"/>
              <w:tabs>
                <w:tab w:val="clear" w:pos="4320"/>
                <w:tab w:val="clear" w:pos="8640"/>
              </w:tabs>
            </w:pPr>
          </w:p>
          <w:p w:rsidR="004253FB" w:rsidRDefault="004253FB">
            <w:pPr>
              <w:pStyle w:val="Header"/>
              <w:tabs>
                <w:tab w:val="clear" w:pos="4320"/>
                <w:tab w:val="clear" w:pos="8640"/>
              </w:tabs>
            </w:pPr>
          </w:p>
        </w:tc>
      </w:tr>
      <w:tr w:rsidR="004B1B45">
        <w:tc>
          <w:tcPr>
            <w:tcW w:w="4428" w:type="dxa"/>
          </w:tcPr>
          <w:p w:rsidR="004B1B45" w:rsidRDefault="004B1B45">
            <w:pPr>
              <w:rPr>
                <w:sz w:val="16"/>
              </w:rPr>
            </w:pPr>
          </w:p>
          <w:p w:rsidR="004B1B45" w:rsidRPr="009721DC" w:rsidRDefault="0080276F" w:rsidP="0080276F">
            <w:pPr>
              <w:pStyle w:val="Heading3"/>
              <w:rPr>
                <w:bCs/>
                <w:sz w:val="24"/>
              </w:rPr>
            </w:pPr>
            <w:r w:rsidRPr="009721DC">
              <w:rPr>
                <w:bCs/>
                <w:sz w:val="24"/>
              </w:rPr>
              <w:t>Interval covered</w:t>
            </w:r>
            <w:r w:rsidR="009721DC">
              <w:rPr>
                <w:bCs/>
                <w:sz w:val="24"/>
              </w:rPr>
              <w:t>:</w:t>
            </w:r>
          </w:p>
          <w:p w:rsidR="004253FB" w:rsidRPr="004253FB" w:rsidRDefault="004253FB" w:rsidP="004253FB">
            <w:pPr>
              <w:tabs>
                <w:tab w:val="left" w:pos="2175"/>
              </w:tabs>
              <w:spacing w:after="120"/>
            </w:pPr>
          </w:p>
        </w:tc>
        <w:tc>
          <w:tcPr>
            <w:tcW w:w="4428" w:type="dxa"/>
          </w:tcPr>
          <w:p w:rsidR="004B1B45" w:rsidRDefault="004B1B45">
            <w:pPr>
              <w:rPr>
                <w:sz w:val="16"/>
              </w:rPr>
            </w:pPr>
          </w:p>
          <w:p w:rsidR="004B1B45" w:rsidRDefault="004B1B45">
            <w:pPr>
              <w:rPr>
                <w:sz w:val="28"/>
              </w:rPr>
            </w:pPr>
            <w:r w:rsidRPr="000A0590">
              <w:rPr>
                <w:b/>
                <w:bCs/>
              </w:rPr>
              <w:t>Report No</w:t>
            </w:r>
            <w:r w:rsidRPr="000A0590">
              <w:rPr>
                <w:b/>
                <w:bCs/>
                <w:sz w:val="28"/>
              </w:rPr>
              <w:t>.</w:t>
            </w:r>
            <w:r w:rsidR="004253FB" w:rsidRPr="000A0590">
              <w:rPr>
                <w:b/>
                <w:bCs/>
                <w:sz w:val="28"/>
              </w:rPr>
              <w:t>:</w:t>
            </w:r>
            <w:r w:rsidR="004253FB">
              <w:rPr>
                <w:sz w:val="28"/>
              </w:rPr>
              <w:t xml:space="preserve"> </w:t>
            </w:r>
            <w:r w:rsidR="008844A3">
              <w:rPr>
                <w:sz w:val="28"/>
              </w:rPr>
              <w:t>3</w:t>
            </w:r>
          </w:p>
        </w:tc>
      </w:tr>
    </w:tbl>
    <w:p w:rsidR="004B1B45" w:rsidRDefault="004B1B45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382"/>
        <w:gridCol w:w="6133"/>
      </w:tblGrid>
      <w:tr w:rsidR="004B1B45">
        <w:trPr>
          <w:cantSplit/>
          <w:trHeight w:val="1234"/>
        </w:trPr>
        <w:tc>
          <w:tcPr>
            <w:tcW w:w="2448" w:type="dxa"/>
          </w:tcPr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jc w:val="center"/>
              <w:rPr>
                <w:sz w:val="22"/>
              </w:rPr>
            </w:pPr>
            <w:r>
              <w:rPr>
                <w:sz w:val="22"/>
              </w:rPr>
              <w:t>Summary of progress</w:t>
            </w:r>
          </w:p>
          <w:p w:rsidR="004B1B45" w:rsidRDefault="004B1B45">
            <w:pPr>
              <w:jc w:val="center"/>
              <w:rPr>
                <w:sz w:val="20"/>
              </w:rPr>
            </w:pPr>
            <w:r>
              <w:rPr>
                <w:sz w:val="22"/>
              </w:rPr>
              <w:t>(</w:t>
            </w:r>
            <w:r w:rsidR="00403D2B">
              <w:rPr>
                <w:sz w:val="22"/>
              </w:rPr>
              <w:t>Including</w:t>
            </w:r>
            <w:r>
              <w:rPr>
                <w:sz w:val="22"/>
              </w:rPr>
              <w:t xml:space="preserve"> any </w:t>
            </w:r>
            <w:r w:rsidR="004253FB">
              <w:rPr>
                <w:sz w:val="22"/>
              </w:rPr>
              <w:t>issue</w:t>
            </w:r>
            <w:r>
              <w:rPr>
                <w:sz w:val="22"/>
              </w:rPr>
              <w:t>s)</w:t>
            </w: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</w:tc>
        <w:tc>
          <w:tcPr>
            <w:tcW w:w="6408" w:type="dxa"/>
          </w:tcPr>
          <w:p w:rsidR="00B66EFF" w:rsidRPr="00B66EFF" w:rsidRDefault="008844A3" w:rsidP="00B66EFF">
            <w:r>
              <w:t>Completed chapter1, 2, 3, and 4</w:t>
            </w:r>
            <w:r w:rsidR="00B66EFF">
              <w:t>.</w:t>
            </w:r>
          </w:p>
          <w:p w:rsidR="008844A3" w:rsidRDefault="00C42A5E" w:rsidP="00B66EFF">
            <w:pPr>
              <w:pStyle w:val="Header"/>
              <w:tabs>
                <w:tab w:val="clear" w:pos="4320"/>
                <w:tab w:val="clear" w:pos="8640"/>
              </w:tabs>
            </w:pPr>
            <w:hyperlink r:id="rId8" w:tgtFrame="_blank" w:history="1">
              <w:r w:rsidR="00B66EFF">
                <w:rPr>
                  <w:rFonts w:ascii="Arial" w:hAnsi="Arial" w:cs="Arial"/>
                  <w:color w:val="1A73E8"/>
                  <w:sz w:val="20"/>
                </w:rPr>
                <w:br/>
              </w:r>
            </w:hyperlink>
            <w:r w:rsidR="008844A3">
              <w:t>I have completed implemented parts.</w:t>
            </w:r>
          </w:p>
          <w:p w:rsidR="008844A3" w:rsidRDefault="00545FA0" w:rsidP="00545FA0">
            <w:pPr>
              <w:pStyle w:val="Header"/>
              <w:tabs>
                <w:tab w:val="clear" w:pos="4320"/>
                <w:tab w:val="clear" w:pos="8640"/>
              </w:tabs>
            </w:pPr>
            <w:r>
              <w:t xml:space="preserve">Yes, </w:t>
            </w:r>
            <w:proofErr w:type="spellStart"/>
            <w:r>
              <w:t>i</w:t>
            </w:r>
            <w:proofErr w:type="spellEnd"/>
            <w:r>
              <w:t xml:space="preserve"> am facing issues; I want student account for azure to implement my zero trust implementation. </w:t>
            </w:r>
          </w:p>
          <w:p w:rsidR="00545FA0" w:rsidRPr="008844A3" w:rsidRDefault="00545FA0" w:rsidP="00545FA0">
            <w:pPr>
              <w:pStyle w:val="Header"/>
              <w:tabs>
                <w:tab w:val="clear" w:pos="4320"/>
                <w:tab w:val="clear" w:pos="8640"/>
              </w:tabs>
            </w:pPr>
          </w:p>
        </w:tc>
      </w:tr>
      <w:tr w:rsidR="004B1B45">
        <w:trPr>
          <w:cantSplit/>
          <w:trHeight w:val="1233"/>
        </w:trPr>
        <w:tc>
          <w:tcPr>
            <w:tcW w:w="2448" w:type="dxa"/>
          </w:tcPr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sz w:val="22"/>
              </w:rPr>
            </w:pPr>
            <w:r>
              <w:rPr>
                <w:sz w:val="22"/>
              </w:rPr>
              <w:t xml:space="preserve">Plan for next </w:t>
            </w:r>
            <w:r w:rsidR="004253FB">
              <w:rPr>
                <w:sz w:val="22"/>
              </w:rPr>
              <w:t>interval</w:t>
            </w: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2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  <w:p w:rsidR="004B1B45" w:rsidRDefault="004B1B45">
            <w:pPr>
              <w:pStyle w:val="Header"/>
              <w:tabs>
                <w:tab w:val="clear" w:pos="4320"/>
                <w:tab w:val="clear" w:pos="8640"/>
              </w:tabs>
              <w:rPr>
                <w:sz w:val="20"/>
              </w:rPr>
            </w:pPr>
          </w:p>
        </w:tc>
        <w:tc>
          <w:tcPr>
            <w:tcW w:w="6408" w:type="dxa"/>
          </w:tcPr>
          <w:p w:rsidR="000655D9" w:rsidRDefault="000655D9">
            <w:pPr>
              <w:rPr>
                <w:sz w:val="22"/>
              </w:rPr>
            </w:pPr>
          </w:p>
          <w:p w:rsidR="00F25A6A" w:rsidRPr="00575095" w:rsidRDefault="008844A3" w:rsidP="00B66EFF">
            <w:pPr>
              <w:rPr>
                <w:sz w:val="22"/>
              </w:rPr>
            </w:pPr>
            <w:r>
              <w:rPr>
                <w:sz w:val="22"/>
              </w:rPr>
              <w:t>Complete final report</w:t>
            </w:r>
          </w:p>
        </w:tc>
      </w:tr>
      <w:tr w:rsidR="004B1B45">
        <w:trPr>
          <w:cantSplit/>
          <w:trHeight w:val="1233"/>
        </w:trPr>
        <w:tc>
          <w:tcPr>
            <w:tcW w:w="2448" w:type="dxa"/>
            <w:tcBorders>
              <w:bottom w:val="single" w:sz="4" w:space="0" w:color="auto"/>
            </w:tcBorders>
          </w:tcPr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jc w:val="center"/>
              <w:rPr>
                <w:sz w:val="22"/>
              </w:rPr>
            </w:pPr>
            <w:r>
              <w:rPr>
                <w:sz w:val="22"/>
              </w:rPr>
              <w:t>Supervisor’s comments</w:t>
            </w: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  <w:p w:rsidR="004B1B45" w:rsidRDefault="004B1B45">
            <w:pPr>
              <w:rPr>
                <w:sz w:val="20"/>
              </w:rPr>
            </w:pPr>
          </w:p>
        </w:tc>
        <w:tc>
          <w:tcPr>
            <w:tcW w:w="6408" w:type="dxa"/>
            <w:tcBorders>
              <w:bottom w:val="single" w:sz="4" w:space="0" w:color="auto"/>
            </w:tcBorders>
          </w:tcPr>
          <w:p w:rsidR="004B1B45" w:rsidRDefault="004B1B45">
            <w:pPr>
              <w:rPr>
                <w:sz w:val="22"/>
              </w:rPr>
            </w:pPr>
          </w:p>
        </w:tc>
      </w:tr>
    </w:tbl>
    <w:p w:rsidR="004B1B45" w:rsidRDefault="004B1B45">
      <w:pPr>
        <w:pStyle w:val="Header"/>
        <w:tabs>
          <w:tab w:val="clear" w:pos="4320"/>
          <w:tab w:val="clear" w:pos="8640"/>
        </w:tabs>
      </w:pPr>
    </w:p>
    <w:sectPr w:rsidR="004B1B45" w:rsidSect="00982C93">
      <w:pgSz w:w="11899" w:h="16838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56C2" w:rsidRDefault="000556C2">
      <w:r>
        <w:separator/>
      </w:r>
    </w:p>
  </w:endnote>
  <w:endnote w:type="continuationSeparator" w:id="0">
    <w:p w:rsidR="000556C2" w:rsidRDefault="000556C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56C2" w:rsidRDefault="000556C2">
      <w:r>
        <w:separator/>
      </w:r>
    </w:p>
  </w:footnote>
  <w:footnote w:type="continuationSeparator" w:id="0">
    <w:p w:rsidR="000556C2" w:rsidRDefault="000556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2C452C"/>
    <w:multiLevelType w:val="hybridMultilevel"/>
    <w:tmpl w:val="C6B4949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E3F63"/>
    <w:multiLevelType w:val="hybridMultilevel"/>
    <w:tmpl w:val="0336808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6E082D"/>
    <w:multiLevelType w:val="hybridMultilevel"/>
    <w:tmpl w:val="8F90F6F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9A46D3"/>
    <w:multiLevelType w:val="hybridMultilevel"/>
    <w:tmpl w:val="AEC06F8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0F7A21"/>
    <w:multiLevelType w:val="hybridMultilevel"/>
    <w:tmpl w:val="A79446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04C7F2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0C1131"/>
    <w:multiLevelType w:val="hybridMultilevel"/>
    <w:tmpl w:val="703878F6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E5A6446"/>
    <w:multiLevelType w:val="hybridMultilevel"/>
    <w:tmpl w:val="4D2298BA"/>
    <w:lvl w:ilvl="0" w:tplc="40090001">
      <w:start w:val="1"/>
      <w:numFmt w:val="bullet"/>
      <w:lvlText w:val=""/>
      <w:lvlJc w:val="left"/>
      <w:pPr>
        <w:ind w:left="251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3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5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7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9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1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3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5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79" w:hanging="360"/>
      </w:pPr>
      <w:rPr>
        <w:rFonts w:ascii="Wingdings" w:hAnsi="Wingdings" w:hint="default"/>
      </w:rPr>
    </w:lvl>
  </w:abstractNum>
  <w:abstractNum w:abstractNumId="7">
    <w:nsid w:val="3B9E6100"/>
    <w:multiLevelType w:val="hybridMultilevel"/>
    <w:tmpl w:val="13BC6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1C4D21"/>
    <w:multiLevelType w:val="hybridMultilevel"/>
    <w:tmpl w:val="92206160"/>
    <w:lvl w:ilvl="0" w:tplc="4CF4873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C2C663A"/>
    <w:multiLevelType w:val="hybridMultilevel"/>
    <w:tmpl w:val="0CD23632"/>
    <w:lvl w:ilvl="0" w:tplc="B02C1B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F900505"/>
    <w:multiLevelType w:val="hybridMultilevel"/>
    <w:tmpl w:val="7CA2CC4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C381A2A"/>
    <w:multiLevelType w:val="hybridMultilevel"/>
    <w:tmpl w:val="D50CC5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FD20A1"/>
    <w:multiLevelType w:val="hybridMultilevel"/>
    <w:tmpl w:val="D00026B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1"/>
  </w:num>
  <w:num w:numId="5">
    <w:abstractNumId w:val="12"/>
  </w:num>
  <w:num w:numId="6">
    <w:abstractNumId w:val="6"/>
  </w:num>
  <w:num w:numId="7">
    <w:abstractNumId w:val="1"/>
  </w:num>
  <w:num w:numId="8">
    <w:abstractNumId w:val="2"/>
  </w:num>
  <w:num w:numId="9">
    <w:abstractNumId w:val="5"/>
  </w:num>
  <w:num w:numId="10">
    <w:abstractNumId w:val="3"/>
  </w:num>
  <w:num w:numId="11">
    <w:abstractNumId w:val="0"/>
  </w:num>
  <w:num w:numId="12">
    <w:abstractNumId w:val="10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</w:compat>
  <w:docVars>
    <w:docVar w:name="__Grammarly_42____i" w:val="H4sIAAAAAAAEAKtWckksSQxILCpxzi/NK1GyMqwFAAEhoTITAAAA"/>
    <w:docVar w:name="__Grammarly_42___1" w:val="H4sIAAAAAAAEAKtWcslP9kxRslIyNDayMDCxtDC2NDEyNDY1tTRQ0lEKTi0uzszPAykwrgUARrzOaSwAAAA="/>
  </w:docVars>
  <w:rsids>
    <w:rsidRoot w:val="00B46FC2"/>
    <w:rsid w:val="00020D0F"/>
    <w:rsid w:val="000556C2"/>
    <w:rsid w:val="000655D9"/>
    <w:rsid w:val="000A0590"/>
    <w:rsid w:val="00123170"/>
    <w:rsid w:val="001262CF"/>
    <w:rsid w:val="00144661"/>
    <w:rsid w:val="00147B71"/>
    <w:rsid w:val="0015480F"/>
    <w:rsid w:val="002B69EE"/>
    <w:rsid w:val="002E12F3"/>
    <w:rsid w:val="002E20A1"/>
    <w:rsid w:val="003153ED"/>
    <w:rsid w:val="00315B7D"/>
    <w:rsid w:val="00361206"/>
    <w:rsid w:val="003837C3"/>
    <w:rsid w:val="00387DC2"/>
    <w:rsid w:val="003B715F"/>
    <w:rsid w:val="003E5451"/>
    <w:rsid w:val="00403D2B"/>
    <w:rsid w:val="004047D1"/>
    <w:rsid w:val="004253FB"/>
    <w:rsid w:val="004278E5"/>
    <w:rsid w:val="0048438E"/>
    <w:rsid w:val="004B1B45"/>
    <w:rsid w:val="004E0C79"/>
    <w:rsid w:val="004E2A29"/>
    <w:rsid w:val="004E37E0"/>
    <w:rsid w:val="004F5015"/>
    <w:rsid w:val="005120B7"/>
    <w:rsid w:val="00545FA0"/>
    <w:rsid w:val="005658BB"/>
    <w:rsid w:val="00575095"/>
    <w:rsid w:val="00582B8D"/>
    <w:rsid w:val="005D28E9"/>
    <w:rsid w:val="006219C2"/>
    <w:rsid w:val="00694EE7"/>
    <w:rsid w:val="006A4E93"/>
    <w:rsid w:val="006B377A"/>
    <w:rsid w:val="006B5982"/>
    <w:rsid w:val="006C7DDA"/>
    <w:rsid w:val="006E6421"/>
    <w:rsid w:val="00703C88"/>
    <w:rsid w:val="00710BF0"/>
    <w:rsid w:val="0080276F"/>
    <w:rsid w:val="008105C9"/>
    <w:rsid w:val="008844A3"/>
    <w:rsid w:val="008A2B2E"/>
    <w:rsid w:val="008A6ED0"/>
    <w:rsid w:val="008C166A"/>
    <w:rsid w:val="009721DC"/>
    <w:rsid w:val="00982C93"/>
    <w:rsid w:val="00A05197"/>
    <w:rsid w:val="00A232D5"/>
    <w:rsid w:val="00A60442"/>
    <w:rsid w:val="00A7269D"/>
    <w:rsid w:val="00A80952"/>
    <w:rsid w:val="00AD23AF"/>
    <w:rsid w:val="00B068EF"/>
    <w:rsid w:val="00B46FC2"/>
    <w:rsid w:val="00B66EFF"/>
    <w:rsid w:val="00B92C38"/>
    <w:rsid w:val="00BE48F3"/>
    <w:rsid w:val="00C42A5E"/>
    <w:rsid w:val="00C50473"/>
    <w:rsid w:val="00C54555"/>
    <w:rsid w:val="00C574DC"/>
    <w:rsid w:val="00C65899"/>
    <w:rsid w:val="00C743A9"/>
    <w:rsid w:val="00C86D1B"/>
    <w:rsid w:val="00CC72DA"/>
    <w:rsid w:val="00CD0F71"/>
    <w:rsid w:val="00D54B3F"/>
    <w:rsid w:val="00D772B5"/>
    <w:rsid w:val="00D82D1E"/>
    <w:rsid w:val="00D90571"/>
    <w:rsid w:val="00DA3E45"/>
    <w:rsid w:val="00DA5AD7"/>
    <w:rsid w:val="00E23F18"/>
    <w:rsid w:val="00E85C4D"/>
    <w:rsid w:val="00ED5DD1"/>
    <w:rsid w:val="00F11ED9"/>
    <w:rsid w:val="00F25A6A"/>
    <w:rsid w:val="00F374BE"/>
    <w:rsid w:val="00F567EF"/>
    <w:rsid w:val="00F621FD"/>
    <w:rsid w:val="00F70053"/>
    <w:rsid w:val="00FB45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" w:eastAsia="Times" w:hAnsi="Times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2C93"/>
    <w:rPr>
      <w:sz w:val="24"/>
      <w:lang w:val="en-GB" w:eastAsia="en-GB"/>
    </w:rPr>
  </w:style>
  <w:style w:type="paragraph" w:styleId="Heading1">
    <w:name w:val="heading 1"/>
    <w:basedOn w:val="Normal"/>
    <w:next w:val="Normal"/>
    <w:qFormat/>
    <w:rsid w:val="00982C93"/>
    <w:pPr>
      <w:keepNext/>
      <w:jc w:val="center"/>
      <w:outlineLvl w:val="0"/>
    </w:pPr>
    <w:rPr>
      <w:rFonts w:ascii="Times New Roman" w:hAnsi="Times New Roman"/>
      <w:b/>
    </w:rPr>
  </w:style>
  <w:style w:type="paragraph" w:styleId="Heading2">
    <w:name w:val="heading 2"/>
    <w:basedOn w:val="Normal"/>
    <w:next w:val="Normal"/>
    <w:qFormat/>
    <w:rsid w:val="00982C93"/>
    <w:pPr>
      <w:keepNext/>
      <w:outlineLvl w:val="1"/>
    </w:pPr>
    <w:rPr>
      <w:rFonts w:ascii="Times New Roman" w:hAnsi="Times New Roman"/>
      <w:b/>
    </w:rPr>
  </w:style>
  <w:style w:type="paragraph" w:styleId="Heading3">
    <w:name w:val="heading 3"/>
    <w:basedOn w:val="Normal"/>
    <w:next w:val="Normal"/>
    <w:qFormat/>
    <w:rsid w:val="00982C93"/>
    <w:pPr>
      <w:keepNext/>
      <w:outlineLvl w:val="2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82C93"/>
    <w:pPr>
      <w:jc w:val="center"/>
    </w:pPr>
    <w:rPr>
      <w:rFonts w:ascii="Times New Roman" w:hAnsi="Times New Roman"/>
      <w:b/>
      <w:sz w:val="28"/>
    </w:rPr>
  </w:style>
  <w:style w:type="paragraph" w:styleId="Header">
    <w:name w:val="header"/>
    <w:basedOn w:val="Normal"/>
    <w:link w:val="HeaderChar"/>
    <w:semiHidden/>
    <w:rsid w:val="00982C9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82C9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F70053"/>
    <w:rPr>
      <w:sz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4047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66EF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18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n.comparitech.com/wp-content/uploads/2020/10/Cisco-Duo-dashboard.web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1298C2-FA3C-4902-96A4-19B041761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UNEL UNIVERSITY</vt:lpstr>
    </vt:vector>
  </TitlesOfParts>
  <Company>Brunel University</Company>
  <LinksUpToDate>false</LinksUpToDate>
  <CharactersWithSpaces>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EL UNIVERSITY</dc:title>
  <dc:subject/>
  <dc:creator>Dept of Elec &amp; Comp Eng</dc:creator>
  <cp:keywords/>
  <cp:lastModifiedBy>user</cp:lastModifiedBy>
  <cp:revision>25</cp:revision>
  <cp:lastPrinted>2004-10-12T11:57:00Z</cp:lastPrinted>
  <dcterms:created xsi:type="dcterms:W3CDTF">2021-12-16T12:26:00Z</dcterms:created>
  <dcterms:modified xsi:type="dcterms:W3CDTF">2022-07-01T20:11:00Z</dcterms:modified>
</cp:coreProperties>
</file>